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74.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7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76.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77.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78.png" ContentType="image/png"/>
  <Override PartName="/word/media/rId79.png" ContentType="image/png"/>
  <Override PartName="/word/media/rId80.png" ContentType="image/png"/>
  <Override PartName="/word/media/rId31.png" ContentType="image/png"/>
  <Override PartName="/word/media/rId32.png" ContentType="image/png"/>
  <Override PartName="/word/media/rId33.png" ContentType="image/png"/>
  <Override PartName="/word/media/rId35.png" ContentType="image/png"/>
  <Override PartName="/word/media/rId44.png" ContentType="image/png"/>
  <Override PartName="/word/media/rId45.png" ContentType="image/png"/>
  <Override PartName="/word/media/rId46.png" ContentType="image/png"/>
  <Override PartName="/word/media/rId47.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9.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50.png" ContentType="image/png"/>
  <Override PartName="/word/media/rId68.png" ContentType="image/png"/>
  <Override PartName="/word/media/rId69.png" ContentType="image/png"/>
  <Override PartName="/word/media/rId7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8"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Scatter_Excluded-5.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Scatter_Excluded-6.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Scatter_Excluded-7.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Scatter_Excluded-8.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Scatter_Excluded-9.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Scatter_Excluded-10.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Scatter_Excluded-1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Scatter_Excluded-12.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Scatter_Excluded-13.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bookmarkEnd w:id="48"/>
    <w:bookmarkStart w:id="71"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Trendlines_ManagedArea-1.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Trendlines_ManagedArea-2.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Trendlines_ManagedArea-3.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Trendlines_ManagedArea-4.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Trendlines_ManagedArea-5.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Trendlines_ManagedArea-6.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Trendlines_ManagedArea-7.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Trendlines_ManagedArea-8.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Trendlines_ManagedArea-9.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Trendlines_ManagedArea-10.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Trendlines_ManagedArea-11.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Trendlines_ManagedArea-12.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Trendlines_ManagedArea-13.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Trendlines_ManagedArea-14.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Trendlines_ManagedArea-15.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Trendlines_ManagedArea-16.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Trendlines_ManagedArea-17.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Trendlines_ManagedArea-18.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Trendlines_ManagedArea-19.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Trendlines_ManagedArea-20.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Trendlines_ManagedArea-21.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Trendlines_ManagedArea-22.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bookmarkEnd w:id="71"/>
    <w:bookmarkStart w:id="138"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1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1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1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1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1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1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1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1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1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1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2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2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2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2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2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2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2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2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2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2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3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3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3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3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3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3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3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3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3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3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4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4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4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4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4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4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4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4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4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4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5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5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5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5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5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5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5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5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5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5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6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6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6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6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6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6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W_files/figure-html/BoxPlots_ManagedArea-6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Water Temperature</dc:title>
  <dc:creator/>
  <cp:keywords/>
  <dcterms:created xsi:type="dcterms:W3CDTF">2022-11-22T19:12:51Z</dcterms:created>
  <dcterms:modified xsi:type="dcterms:W3CDTF">2022-11-22T19: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